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5-exploración-de-estimación"/>
    <w:p>
      <w:pPr>
        <w:pStyle w:val="Heading1"/>
      </w:pPr>
      <w:r>
        <w:t xml:space="preserve">Lesson 15: Exploración de estimac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luently multiply multi-digit whole numbers using the standard algorithm.</w:t>
      </w:r>
    </w:p>
    <w:bookmarkEnd w:id="24"/>
    <w:bookmarkStart w:id="25" w:name="student-facing-learning-goals"/>
    <w:p>
      <w:pPr>
        <w:pStyle w:val="Heading3"/>
      </w:pPr>
      <w:r>
        <w:t xml:space="preserve">Student-facing Learning Goals</w:t>
      </w:r>
    </w:p>
    <w:p>
      <w:pPr>
        <w:numPr>
          <w:ilvl w:val="0"/>
          <w:numId w:val="1002"/>
        </w:numPr>
        <w:pStyle w:val="Compact"/>
      </w:pPr>
      <w:r>
        <w:t xml:space="preserve">Creemos una actividad tipo “Exploración de estimación”.</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multi-digit multiplication and the standard algorithm of multiplication to create an Estimation Exploration activity.</w:t>
      </w:r>
    </w:p>
    <w:p>
      <w:pPr>
        <w:pStyle w:val="BodyText"/>
      </w:pPr>
      <w:r>
        <w:t xml:space="preserve">This lesson offers teachers the opportunity to listen to ways in which students reason about multi-digit multiplication. After the warm-up, students create their own Estimation Exploration activity and then facilitate their Estimation Exploration with other students in the class. Students can draw pictures or find images to use for their Estimation Exploration from books or other sources as the teacher determines or use actual objects from around the classroo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p>
      <w:pPr>
        <w:numPr>
          <w:ilvl w:val="0"/>
          <w:numId w:val="1005"/>
        </w:numPr>
        <w:pStyle w:val="Compact"/>
      </w:pPr>
      <w:r>
        <w:t xml:space="preserve">Colored pencils, crayons, or mark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who volunteered to share their thinking with the class today. Are the same students always volunteering, while some students never offer to share? What can you do to help the class understand the value of hearing the ideas of every mathematician in the classroom?</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44"/>
    <w:bookmarkStart w:id="45" w:name="student-facing-task-statement"/>
    <w:p>
      <w:pPr>
        <w:pStyle w:val="Heading3"/>
      </w:pPr>
      <w:r>
        <w:t xml:space="preserve">Student-facing Task Statement</w:t>
      </w:r>
    </w:p>
    <w:p>
      <w:pPr>
        <w:pStyle w:val="FirstParagraph"/>
      </w:pPr>
      <w:r>
        <w:t xml:space="preserve">En clase de Matemáticas es importante escuchar las ideas de los demás. ¿Qué aprendiste hoy al escuchar atentamente a otra persona?</w:t>
      </w:r>
      <w:r>
        <w:br/>
      </w:r>
    </w:p>
    <w:bookmarkEnd w:id="45"/>
    <w:bookmarkStart w:id="46" w:name="student-responses"/>
    <w:p>
      <w:pPr>
        <w:pStyle w:val="Heading3"/>
      </w:pPr>
      <w:r>
        <w:t xml:space="preserve">Student Responses</w:t>
      </w:r>
    </w:p>
    <w:p>
      <w:pPr>
        <w:pStyle w:val="FirstParagraph"/>
      </w:pPr>
      <w:r>
        <w:t xml:space="preserve">Sample response: I learned that thinking about other students’ ideas helps me clarify my own understanding. When we were writing possible responses, I learned about how other students might think differently about the problem than I did.</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52Z</dcterms:created>
  <dcterms:modified xsi:type="dcterms:W3CDTF">2022-12-15T01: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JHRMRGcuRirs8+wNXohB/qqMV+pBECsyhQ6vhkqWGX4lZRofRRBRW5XbK5kHg1vw0JI2b2OHbdPnt/ObSVbOA==</vt:lpwstr>
  </property>
</Properties>
</file>